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18B126" w14:textId="139C1305" w:rsidR="00304E38" w:rsidRDefault="000A0EFD">
      <w:r>
        <w:rPr>
          <w:noProof/>
        </w:rPr>
        <w:drawing>
          <wp:inline distT="0" distB="0" distL="0" distR="0" wp14:anchorId="65925FE9" wp14:editId="5B31A098">
            <wp:extent cx="5972175" cy="844666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8721" cy="8455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04E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szAzM7I0MTKzNDRT0lEKTi0uzszPAykwrAUA9BvbtiwAAAA="/>
  </w:docVars>
  <w:rsids>
    <w:rsidRoot w:val="000A0EFD"/>
    <w:rsid w:val="000A0EFD"/>
    <w:rsid w:val="00304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D7079"/>
  <w15:chartTrackingRefBased/>
  <w15:docId w15:val="{3A5CF460-F3E3-4E30-9079-133621F23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 Nasrullah</dc:creator>
  <cp:keywords/>
  <dc:description/>
  <cp:lastModifiedBy>Hasan Nasrullah</cp:lastModifiedBy>
  <cp:revision>1</cp:revision>
  <dcterms:created xsi:type="dcterms:W3CDTF">2020-03-05T07:57:00Z</dcterms:created>
  <dcterms:modified xsi:type="dcterms:W3CDTF">2020-03-05T07:58:00Z</dcterms:modified>
</cp:coreProperties>
</file>